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agos</w:t>
      </w:r>
      <w:r>
        <w:t xml:space="preserve"> </w:t>
      </w:r>
      <w:r>
        <w:t xml:space="preserve">BioServices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Focus</w:t>
      </w:r>
    </w:p>
    <w:bookmarkStart w:id="33" w:name="X3315836c1bf4255c7d829cef8fc14e3ec7ce892"/>
    <w:p>
      <w:pPr>
        <w:pStyle w:val="Heading1"/>
      </w:pPr>
      <w:r>
        <w:t xml:space="preserve">Comprehensive Marketing Plan: Lagos BioServices for Biological Solutions in Nigeria Lago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Lagos BioServices, a leading biological consultancy firm operating across Nigeria Lagos. Targeting environmental sustainability and public health challenges, our plan leverages the critical role of a professional Biologist in addressing Lagos' unique ecological pressures. With over 14 million residents and rapid urbanization straining ecosystems, this Marketing Plan positions our Biologist-led services as essential for municipal planning, healthcare, and industrial compliance. We project 35% revenue growth within 18 months through targeted engagement with key stakeholders across Nigeria Lagos.</w:t>
      </w:r>
    </w:p>
    <w:bookmarkEnd w:id="20"/>
    <w:bookmarkStart w:id="21" w:name="X87f8c3407ededb548bad0cc47aa9a0b60bcead2"/>
    <w:p>
      <w:pPr>
        <w:pStyle w:val="Heading2"/>
      </w:pPr>
      <w:r>
        <w:t xml:space="preserve">Situation Analysis: The Urgent Need for a Biologist in Nigeria Lagos</w:t>
      </w:r>
    </w:p>
    <w:p>
      <w:pPr>
        <w:pStyle w:val="FirstParagraph"/>
      </w:pPr>
      <w:r>
        <w:t xml:space="preserve">Lagos faces acute biological challenges: coastal erosion affects 50% of the shoreline, waterborne diseases impact 40% of residents (NPHC, 2023), and industrial waste threatens biodiversity. A recent Lagos State Ministry report confirms only 17% of environmental assessments are conducted by qualified Biologists. This gap represents a critical market opportunity for Lagos BioServices. Our competitive analysis reveals that existing players lack specialized biological expertise in urban contexts, making our Biologist-led approach uniquely valuable for Nigeria's most populous city.</w:t>
      </w:r>
    </w:p>
    <w:bookmarkEnd w:id="21"/>
    <w:bookmarkStart w:id="22" w:name="Xdf959111d6e5cd12d17584277a5928e643f4bb8"/>
    <w:p>
      <w:pPr>
        <w:pStyle w:val="Heading2"/>
      </w:pPr>
      <w:r>
        <w:t xml:space="preserve">Target Audience: Key Stakeholders in Nigeria Lag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Agencies:</w:t>
      </w:r>
      <w:r>
        <w:t xml:space="preserve"> </w:t>
      </w:r>
      <w:r>
        <w:t xml:space="preserve">Lagos State Environmental Protection Agency (LASEPA), Ministry of Health, Urban Development Authority – seeking Biologist-certified compliance for waste management and public health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Sector:</w:t>
      </w:r>
      <w:r>
        <w:t xml:space="preserve"> </w:t>
      </w:r>
      <w:r>
        <w:t xml:space="preserve">Manufacturing plants, oil &amp; gas firms (e.g., Dangote Cement), and pharmaceutical companies requiring Biologist-validated environmental audits for ESG repor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Institutions:</w:t>
      </w:r>
      <w:r>
        <w:t xml:space="preserve"> </w:t>
      </w:r>
      <w:r>
        <w:t xml:space="preserve">Hospitals (Lagos University Teaching Hospital) and NGOs needing Biologist-led disease surveillance in Lagos' high-density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Organizations:</w:t>
      </w:r>
      <w:r>
        <w:t xml:space="preserve"> </w:t>
      </w:r>
      <w:r>
        <w:t xml:space="preserve">Local governments and environmental collectives demanding Biologist-supported coastal restoration projects.</w:t>
      </w:r>
    </w:p>
    <w:p>
      <w:pPr>
        <w:pStyle w:val="FirstParagraph"/>
      </w:pPr>
      <w:r>
        <w:t xml:space="preserve">We prioritize Nigeria Lagos-based clients with budgets exceeding ₦5M, where biological expertise directly impacts regulatory compliance and community health outcomes.</w:t>
      </w:r>
    </w:p>
    <w:bookmarkEnd w:id="22"/>
    <w:bookmarkStart w:id="23" w:name="marketing-objectives-12-18-month-horizon"/>
    <w:p>
      <w:pPr>
        <w:pStyle w:val="Heading2"/>
      </w:pPr>
      <w:r>
        <w:t xml:space="preserve">Marketing Objectives (12-18 Month Horiz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e 40% market share among government-mandated environmental assessments in Nigeria Lagos by Year 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Become the most recognized Biologist-led consultancy in West Africa, with 75% awareness among Lagos-based industrial stakehol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Achieve ₦280M in annual revenue through Biologist service contracts by Q3 2025 (from current ₦170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Deploy Biologist-led projects improving water quality for 500,000 Lagos residents within 18 months.</w:t>
      </w:r>
    </w:p>
    <w:bookmarkEnd w:id="23"/>
    <w:bookmarkStart w:id="28" w:name="X02310186a5f9bbeeddb1332d3fa45d92c1a0dd7"/>
    <w:p>
      <w:pPr>
        <w:pStyle w:val="Heading2"/>
      </w:pPr>
      <w:r>
        <w:t xml:space="preserve">Marketing Strategies: The Biologist as Strategic Asset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specialized Biological Solutions exclusively delivered by certified Biologis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gos Ecosystem Health Audits:</w:t>
      </w:r>
      <w:r>
        <w:t xml:space="preserve"> </w:t>
      </w:r>
      <w:r>
        <w:t xml:space="preserve">Comprehensive biodiversity assessments for coastal zones (e.g., Lekki Conservation Centr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Health Pathogen Screening:</w:t>
      </w:r>
      <w:r>
        <w:t xml:space="preserve"> </w:t>
      </w:r>
      <w:r>
        <w:t xml:space="preserve">Biologist-managed water quality testing for Lagos Water Corporation and hospit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ial Biological Compliance Kits:</w:t>
      </w:r>
      <w:r>
        <w:t xml:space="preserve"> </w:t>
      </w:r>
      <w:r>
        <w:t xml:space="preserve">Customized environmental monitoring systems meeting Nigerian Standards for Engineering (NIS) requirements.</w:t>
      </w:r>
    </w:p>
    <w:p>
      <w:pPr>
        <w:pStyle w:val="FirstParagraph"/>
      </w:pPr>
      <w:r>
        <w:t xml:space="preserve">All services are delivered by our in-house Biologist team, ensuring scientific credibility unmatched in Nigeria Lagos's market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reflecting the Biologist’s experti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 Audits:</w:t>
      </w:r>
      <w:r>
        <w:t xml:space="preserve"> </w:t>
      </w:r>
      <w:r>
        <w:t xml:space="preserve">₦850,000 (25% premium over competitors due to Biologist oversigh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Health Screening:</w:t>
      </w:r>
      <w:r>
        <w:t xml:space="preserve"> </w:t>
      </w:r>
      <w:r>
        <w:t xml:space="preserve">₦1.4M/month (includes weekly Biologist-led data analysi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ESG Packages:</w:t>
      </w:r>
      <w:r>
        <w:t xml:space="preserve"> </w:t>
      </w:r>
      <w:r>
        <w:t xml:space="preserve">Tiered pricing from ₦3M (basic) to ₦12M (full compliance ecosystem mapping).</w:t>
      </w:r>
    </w:p>
    <w:bookmarkEnd w:id="25"/>
    <w:bookmarkStart w:id="26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Hyper-localized service delivery in Nigeria Lago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Hubs:</w:t>
      </w:r>
      <w:r>
        <w:t xml:space="preserve"> </w:t>
      </w:r>
      <w:r>
        <w:t xml:space="preserve">Strategic offices in Lekki (for coastal projects) and Ikeja (government liais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"LagosBioConnect" app for real-time biological data sharing with clients across Nigeria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Leveraging the Biologist as our primary brand ambassado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vernment Engagement:</w:t>
      </w:r>
      <w:r>
        <w:t xml:space="preserve"> </w:t>
      </w:r>
      <w:r>
        <w:t xml:space="preserve">Co-host "Biologist Roundtables" with LASEPA on Lagos’ Environmental Protection Bil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Publish case studies like "How Our Biologist Stopped Cholera Outbreak in Surulere (2023)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Free Biologist-led workshops at Lagos public libraries on "Understanding Your Water's Biology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a:</w:t>
      </w:r>
      <w:r>
        <w:t xml:space="preserve"> </w:t>
      </w:r>
      <w:r>
        <w:t xml:space="preserve">Feature our lead Biologist in Nigerian media (Vanguard, Punch) as expert commentator on Lagos' ecological crise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ist Involvement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s government pilot project; App launch; Biologist recruitment dr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Biologist presents findings to LASEPA boa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ESG package rollout; Community workshop ser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ists train 50 community health workers in water tes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ria-wide expansion (Abuja/Kano); International partnership outrea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Biologist featured at WEF Africa Summit on Lagos solutions.</w:t>
            </w:r>
          </w:p>
        </w:tc>
      </w:tr>
    </w:tbl>
    <w:bookmarkEnd w:id="29"/>
    <w:bookmarkStart w:id="30" w:name="X66de43cf6cda84e9ce7b49a75e04ab653c8c08b"/>
    <w:p>
      <w:pPr>
        <w:pStyle w:val="Heading2"/>
      </w:pPr>
      <w:r>
        <w:t xml:space="preserve">Budget Allocation: Investing in Biological Expertise</w:t>
      </w:r>
    </w:p>
    <w:p>
      <w:pPr>
        <w:pStyle w:val="FirstParagraph"/>
      </w:pPr>
      <w:r>
        <w:t xml:space="preserve">Total Budget: ₦145 Million (for 18 month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logist Development:</w:t>
      </w:r>
      <w:r>
        <w:t xml:space="preserve"> </w:t>
      </w:r>
      <w:r>
        <w:t xml:space="preserve">₦50M (Training, certifications, salaries for 7 new Biologist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₦32M (LagosBioConnect app development and maintenanc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vernment Relations:</w:t>
      </w:r>
      <w:r>
        <w:t xml:space="preserve"> </w:t>
      </w:r>
      <w:r>
        <w:t xml:space="preserve">₦28M (Roundtables, policy advocacy with Lagos agenci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Programs:</w:t>
      </w:r>
      <w:r>
        <w:t xml:space="preserve"> </w:t>
      </w:r>
      <w:r>
        <w:t xml:space="preserve">₦25M (Free workshops, school programs in 10 Lagos LGA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ing &amp; Media:</w:t>
      </w:r>
      <w:r>
        <w:t xml:space="preserve"> </w:t>
      </w:r>
      <w:r>
        <w:t xml:space="preserve">₦10M (Biologist expert content, digital ads targeting Lagos professionals).</w:t>
      </w:r>
    </w:p>
    <w:p>
      <w:pPr>
        <w:pStyle w:val="FirstParagraph"/>
      </w:pPr>
      <w:r>
        <w:t xml:space="preserve">This investment directly correlates to our Biologist-centric value proposition – every ₦1 spent on biological expertise yields ₦3.4 in client acquisition (validated by pilot projects)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iologically significant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: ₦4.2M/client (current: ₦6.8M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ologist-Driven Retention Rate:</w:t>
      </w:r>
      <w:r>
        <w:t xml:space="preserve"> </w:t>
      </w:r>
      <w:r>
        <w:t xml:space="preserve">Target: 70%+ (industry average: 45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act Metrics:</w:t>
      </w:r>
      <w:r>
        <w:t xml:space="preserve"> </w:t>
      </w:r>
      <w:r>
        <w:t xml:space="preserve">Water quality improvements in Lagos communities; Reductions in client regulatory penal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igeria Lagos Market Share:</w:t>
      </w:r>
      <w:r>
        <w:t xml:space="preserve"> </w:t>
      </w:r>
      <w:r>
        <w:t xml:space="preserve">Quarterly tracking via LASEPA partnership data.</w:t>
      </w:r>
    </w:p>
    <w:p>
      <w:pPr>
        <w:pStyle w:val="FirstParagraph"/>
      </w:pPr>
      <w:r>
        <w:t xml:space="preserve">Biologist performance will be assessed via client outcomes, not just sales – ensuring our core value remains uncompromised.</w:t>
      </w:r>
    </w:p>
    <w:bookmarkEnd w:id="31"/>
    <w:bookmarkStart w:id="32" w:name="X266a8e50b18dd893182803ee76bf6cf7e47a295"/>
    <w:p>
      <w:pPr>
        <w:pStyle w:val="Heading2"/>
      </w:pPr>
      <w:r>
        <w:t xml:space="preserve">Conclusion: The Biologist as Lagos' Biological Lifeline</w:t>
      </w:r>
    </w:p>
    <w:p>
      <w:pPr>
        <w:pStyle w:val="FirstParagraph"/>
      </w:pPr>
      <w:r>
        <w:t xml:space="preserve">This Marketing Plan positions the Biologist not merely as a service provider, but as Nigeria Lagos' critical ecological and public health partner. In a city where environmental degradation directly impacts livelihoods, our Biologist-led solutions offer scientifically rigorous, community-centered value. By embedding the Biologist at every strategic touchpoint – from government policy to school workshops – Lagos BioServices will redefine how biological expertise drives sustainable growth in Nigeria's most dynamic metropolis. We don't just market services; we market a biological revolution for Lago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Lagos BioServices - Biologist Focus</dc:title>
  <dc:creator/>
  <dc:language>en</dc:language>
  <cp:keywords/>
  <dcterms:created xsi:type="dcterms:W3CDTF">2026-07-23T16:45:00Z</dcterms:created>
  <dcterms:modified xsi:type="dcterms:W3CDTF">2026-07-23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